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bookmarkStart w:id="0" w:name="_GoBack"/>
      <w:bookmarkEnd w:id="0"/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181539AB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>Wednesday</w:t>
      </w:r>
      <w:r w:rsidR="00716B1B">
        <w:rPr>
          <w:rFonts w:ascii="Times" w:eastAsia="Times" w:hAnsi="Times" w:cs="Times"/>
          <w:b/>
          <w:bCs/>
          <w:sz w:val="30"/>
          <w:szCs w:val="30"/>
          <w:u w:val="single"/>
        </w:rPr>
        <w:t>,</w:t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3F207C">
        <w:rPr>
          <w:rFonts w:ascii="Times" w:eastAsia="Times" w:hAnsi="Times" w:cs="Times"/>
          <w:b/>
          <w:bCs/>
          <w:sz w:val="30"/>
          <w:szCs w:val="30"/>
          <w:u w:val="single"/>
        </w:rPr>
        <w:t>March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9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2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37709D87" w:rsidR="50AB091A" w:rsidRDefault="007D48C0"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</w:t>
      </w:r>
      <w:r w:rsidR="00593BCC">
        <w:rPr>
          <w:rFonts w:ascii="Times" w:eastAsia="Times" w:hAnsi="Times" w:cs="Times"/>
          <w:b/>
          <w:bCs/>
          <w:sz w:val="24"/>
          <w:szCs w:val="24"/>
        </w:rPr>
        <w:t>4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C745E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Welcome</w:t>
      </w:r>
      <w:r w:rsidR="00EE67A0">
        <w:rPr>
          <w:rFonts w:ascii="Times" w:eastAsia="Times" w:hAnsi="Times" w:cs="Times"/>
          <w:sz w:val="24"/>
          <w:szCs w:val="24"/>
        </w:rPr>
        <w:t>/</w:t>
      </w:r>
      <w:r w:rsidR="00C745EB">
        <w:rPr>
          <w:rFonts w:ascii="Times" w:eastAsia="Times" w:hAnsi="Times" w:cs="Times"/>
          <w:sz w:val="24"/>
          <w:szCs w:val="24"/>
        </w:rPr>
        <w:t>Introductions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017E8">
        <w:rPr>
          <w:rFonts w:ascii="Times" w:eastAsia="Times" w:hAnsi="Times" w:cs="Times"/>
          <w:sz w:val="24"/>
          <w:szCs w:val="24"/>
        </w:rPr>
        <w:t>&amp; Passing of Last Meeting’s Minutes</w:t>
      </w:r>
    </w:p>
    <w:p w14:paraId="77589B6E" w14:textId="75A30FB9" w:rsidR="00443101" w:rsidRPr="00FD2CF3" w:rsidRDefault="0088173B" w:rsidP="0093140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6017E8">
        <w:rPr>
          <w:rFonts w:ascii="Times" w:eastAsia="Times" w:hAnsi="Times" w:cs="Times"/>
          <w:b/>
          <w:bCs/>
          <w:sz w:val="24"/>
          <w:szCs w:val="24"/>
        </w:rPr>
        <w:t>4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>Principal’s Report</w:t>
      </w:r>
      <w:r w:rsidR="00EE67A0">
        <w:rPr>
          <w:rFonts w:ascii="Times" w:eastAsia="Times" w:hAnsi="Times" w:cs="Times"/>
          <w:sz w:val="24"/>
          <w:szCs w:val="24"/>
        </w:rPr>
        <w:t>-</w:t>
      </w:r>
      <w:r w:rsidR="001E06A6">
        <w:rPr>
          <w:rFonts w:ascii="Times" w:eastAsia="Times" w:hAnsi="Times" w:cs="Times"/>
          <w:sz w:val="24"/>
          <w:szCs w:val="24"/>
        </w:rPr>
        <w:t>Marianne Mil</w:t>
      </w:r>
      <w:r w:rsidR="00B531A4">
        <w:rPr>
          <w:rFonts w:ascii="Times" w:eastAsia="Times" w:hAnsi="Times" w:cs="Times"/>
          <w:sz w:val="24"/>
          <w:szCs w:val="24"/>
        </w:rPr>
        <w:t>lsap</w:t>
      </w:r>
    </w:p>
    <w:p w14:paraId="29CFE90E" w14:textId="168E571E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847F84" w:rsidRPr="00847F84">
        <w:rPr>
          <w:rFonts w:ascii="Times" w:eastAsia="Times" w:hAnsi="Times" w:cs="Times"/>
          <w:sz w:val="24"/>
          <w:szCs w:val="24"/>
        </w:rPr>
        <w:t>T</w:t>
      </w:r>
      <w:r w:rsidR="003C73A2">
        <w:rPr>
          <w:rFonts w:ascii="Times" w:eastAsia="Times" w:hAnsi="Times" w:cs="Times"/>
          <w:sz w:val="24"/>
          <w:szCs w:val="24"/>
        </w:rPr>
        <w:t>eacher</w:t>
      </w:r>
      <w:r w:rsidR="00847F84" w:rsidRPr="00847F84">
        <w:rPr>
          <w:rFonts w:ascii="Times" w:eastAsia="Times" w:hAnsi="Times" w:cs="Times"/>
          <w:sz w:val="24"/>
          <w:szCs w:val="24"/>
        </w:rPr>
        <w:t xml:space="preserve">’s Report – </w:t>
      </w:r>
      <w:r w:rsidR="003C73A2">
        <w:rPr>
          <w:rFonts w:ascii="Times" w:eastAsia="Times" w:hAnsi="Times" w:cs="Times"/>
          <w:sz w:val="24"/>
          <w:szCs w:val="24"/>
        </w:rPr>
        <w:t>Jennifer Robertson</w:t>
      </w:r>
    </w:p>
    <w:p w14:paraId="73554CA9" w14:textId="66872F83" w:rsidR="006B03BB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0</w:t>
      </w:r>
      <w:r>
        <w:rPr>
          <w:rFonts w:ascii="Times" w:eastAsia="Times" w:hAnsi="Times" w:cs="Times"/>
          <w:b/>
          <w:bCs/>
          <w:sz w:val="24"/>
          <w:szCs w:val="24"/>
        </w:rPr>
        <w:t>-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B03B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3C73A2">
        <w:rPr>
          <w:rFonts w:ascii="Times" w:eastAsia="Times" w:hAnsi="Times" w:cs="Times"/>
          <w:sz w:val="24"/>
          <w:szCs w:val="24"/>
        </w:rPr>
        <w:t>Treasurer’s Report- Colleen</w:t>
      </w:r>
    </w:p>
    <w:p w14:paraId="15AB5158" w14:textId="415CC25C" w:rsidR="003C73A2" w:rsidRDefault="003C73A2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 xml:space="preserve">7:10-7:20 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–</w:t>
      </w:r>
      <w:r w:rsidRPr="50AB091A">
        <w:rPr>
          <w:rFonts w:ascii="Times" w:eastAsia="Times" w:hAnsi="Times" w:cs="Times"/>
          <w:sz w:val="24"/>
          <w:szCs w:val="24"/>
        </w:rPr>
        <w:t xml:space="preserve"> </w:t>
      </w:r>
      <w:r>
        <w:rPr>
          <w:rFonts w:ascii="Times" w:eastAsia="Times" w:hAnsi="Times" w:cs="Times"/>
          <w:sz w:val="24"/>
          <w:szCs w:val="24"/>
        </w:rPr>
        <w:t>Eco-Schools Report-Annalea/Carli/Ashley</w:t>
      </w:r>
      <w:r w:rsidR="00155EF4">
        <w:rPr>
          <w:rFonts w:ascii="Times" w:eastAsia="Times" w:hAnsi="Times" w:cs="Times"/>
          <w:sz w:val="24"/>
          <w:szCs w:val="24"/>
        </w:rPr>
        <w:t>-</w:t>
      </w:r>
      <w:r w:rsidR="00C62110">
        <w:rPr>
          <w:rFonts w:ascii="Times" w:eastAsia="Times" w:hAnsi="Times" w:cs="Times"/>
          <w:sz w:val="24"/>
          <w:szCs w:val="24"/>
        </w:rPr>
        <w:t>No Report this month</w:t>
      </w:r>
    </w:p>
    <w:p w14:paraId="1A22F98E" w14:textId="3A0D7D8D" w:rsidR="000F0D5B" w:rsidRDefault="006B03BB" w:rsidP="001846CA">
      <w:pPr>
        <w:rPr>
          <w:rFonts w:ascii="Times" w:eastAsia="Times" w:hAnsi="Times" w:cs="Times"/>
          <w:sz w:val="24"/>
          <w:szCs w:val="24"/>
        </w:rPr>
      </w:pPr>
      <w:r w:rsidRPr="006B03BB">
        <w:rPr>
          <w:rFonts w:ascii="Times" w:eastAsia="Times" w:hAnsi="Times" w:cs="Times"/>
          <w:b/>
          <w:bCs/>
          <w:sz w:val="24"/>
          <w:szCs w:val="24"/>
        </w:rPr>
        <w:t>7:2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</w:t>
      </w:r>
      <w:r w:rsidRPr="006B03BB">
        <w:rPr>
          <w:rFonts w:ascii="Times" w:eastAsia="Times" w:hAnsi="Times" w:cs="Times"/>
          <w:b/>
          <w:bCs/>
          <w:sz w:val="24"/>
          <w:szCs w:val="24"/>
        </w:rPr>
        <w:t>-7:30 pm-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Other Business from Executive </w:t>
      </w:r>
    </w:p>
    <w:p w14:paraId="0D6FE342" w14:textId="6485A192" w:rsidR="002B0979" w:rsidRDefault="002B0979" w:rsidP="001846C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ab/>
        <w:t>-Hot Lunches Update</w:t>
      </w:r>
      <w:r w:rsidR="00727BED">
        <w:rPr>
          <w:rFonts w:ascii="Times" w:eastAsia="Times" w:hAnsi="Times" w:cs="Times"/>
          <w:sz w:val="24"/>
          <w:szCs w:val="24"/>
        </w:rPr>
        <w:t>, Spring Bottle Drive-Karen Kennedy</w:t>
      </w:r>
    </w:p>
    <w:p w14:paraId="014E2A12" w14:textId="2CCCE18B" w:rsidR="005A1DC8" w:rsidRDefault="005A1DC8" w:rsidP="001846C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ab/>
        <w:t>-Playground Update-Amber</w:t>
      </w:r>
    </w:p>
    <w:p w14:paraId="16079638" w14:textId="6E645522" w:rsidR="50AB091A" w:rsidRPr="000F0D5B" w:rsidRDefault="00931400" w:rsidP="001846CA">
      <w:pPr>
        <w:rPr>
          <w:rFonts w:ascii="Times" w:eastAsia="Times" w:hAnsi="Times" w:cs="Times"/>
          <w:sz w:val="24"/>
          <w:szCs w:val="24"/>
        </w:rPr>
      </w:pPr>
      <w:r w:rsidRPr="001846CA"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1846CA"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 w:rsidRPr="001846CA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001846C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 w:rsidRPr="001846CA">
        <w:rPr>
          <w:rFonts w:ascii="Times" w:eastAsia="Times" w:hAnsi="Times" w:cs="Times"/>
          <w:sz w:val="24"/>
          <w:szCs w:val="24"/>
        </w:rPr>
        <w:t>,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3B643D63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10 - Wear your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favourite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colour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day (Holi on March 18)</w:t>
      </w:r>
    </w:p>
    <w:p w14:paraId="361F2671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11- 19 - March Break (Please remember that March Break is a little longer this school year. The break starts on Friday, March 11th and students return to school on </w:t>
      </w:r>
      <w:proofErr w:type="gramStart"/>
      <w:r w:rsidRPr="004151A8">
        <w:rPr>
          <w:rFonts w:ascii="Times" w:eastAsia="Times" w:hAnsi="Times" w:cs="Times"/>
          <w:sz w:val="24"/>
          <w:szCs w:val="24"/>
        </w:rPr>
        <w:t>Monday ,</w:t>
      </w:r>
      <w:proofErr w:type="gramEnd"/>
      <w:r w:rsidRPr="004151A8">
        <w:rPr>
          <w:rFonts w:ascii="Times" w:eastAsia="Times" w:hAnsi="Times" w:cs="Times"/>
          <w:sz w:val="24"/>
          <w:szCs w:val="24"/>
        </w:rPr>
        <w:t xml:space="preserve"> March 21st)</w:t>
      </w:r>
    </w:p>
    <w:p w14:paraId="34006ADE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1 - Rock Your Socks (World Down Syndrome Day)</w:t>
      </w:r>
    </w:p>
    <w:p w14:paraId="0CDB2239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21 - Pasta Day (Mac and Cheese) Remember your fork and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tupperware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to take home any uneaten pasta!</w:t>
      </w:r>
    </w:p>
    <w:p w14:paraId="56F35713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5 - Pizza Day</w:t>
      </w:r>
    </w:p>
    <w:p w14:paraId="192048DF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5 - Wear Purple for Epilepsy Day on March 26</w:t>
      </w:r>
    </w:p>
    <w:p w14:paraId="43F0DC8E" w14:textId="77777777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March 26 - Earth Hour at 8:30 pm</w:t>
      </w:r>
    </w:p>
    <w:p w14:paraId="44C501A5" w14:textId="31C093BF" w:rsidR="003C73A2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 xml:space="preserve">March 28 - Pasta Day (Rose) Remember your fork and </w:t>
      </w:r>
      <w:proofErr w:type="spellStart"/>
      <w:r w:rsidRPr="004151A8">
        <w:rPr>
          <w:rFonts w:ascii="Times" w:eastAsia="Times" w:hAnsi="Times" w:cs="Times"/>
          <w:sz w:val="24"/>
          <w:szCs w:val="24"/>
        </w:rPr>
        <w:t>tupperware</w:t>
      </w:r>
      <w:proofErr w:type="spellEnd"/>
      <w:r w:rsidRPr="004151A8">
        <w:rPr>
          <w:rFonts w:ascii="Times" w:eastAsia="Times" w:hAnsi="Times" w:cs="Times"/>
          <w:sz w:val="24"/>
          <w:szCs w:val="24"/>
        </w:rPr>
        <w:t xml:space="preserve"> to take home any uneaten pasta!</w:t>
      </w:r>
    </w:p>
    <w:p w14:paraId="2EFD38C2" w14:textId="43773076" w:rsidR="004151A8" w:rsidRPr="004151A8" w:rsidRDefault="003C73A2" w:rsidP="004151A8">
      <w:pPr>
        <w:pStyle w:val="ListParagraph"/>
        <w:numPr>
          <w:ilvl w:val="0"/>
          <w:numId w:val="6"/>
        </w:numPr>
        <w:rPr>
          <w:rFonts w:ascii="Times" w:eastAsia="Times" w:hAnsi="Times" w:cs="Times"/>
          <w:sz w:val="24"/>
          <w:szCs w:val="24"/>
        </w:rPr>
      </w:pPr>
      <w:r w:rsidRPr="004151A8">
        <w:rPr>
          <w:rFonts w:ascii="Times" w:eastAsia="Times" w:hAnsi="Times" w:cs="Times"/>
          <w:sz w:val="24"/>
          <w:szCs w:val="24"/>
        </w:rPr>
        <w:t>April 1 - Pizza Day</w:t>
      </w:r>
      <w:r w:rsidR="004151A8" w:rsidRPr="004151A8">
        <w:rPr>
          <w:rFonts w:ascii="Times" w:eastAsia="Times" w:hAnsi="Times" w:cs="Times"/>
          <w:sz w:val="24"/>
          <w:szCs w:val="24"/>
        </w:rPr>
        <w:t>/</w:t>
      </w:r>
      <w:r w:rsidR="004151A8" w:rsidRPr="004151A8">
        <w:t xml:space="preserve"> </w:t>
      </w:r>
      <w:r w:rsidR="004151A8" w:rsidRPr="004151A8">
        <w:rPr>
          <w:rFonts w:ascii="Times" w:eastAsia="Times" w:hAnsi="Times" w:cs="Times"/>
          <w:sz w:val="24"/>
          <w:szCs w:val="24"/>
        </w:rPr>
        <w:t>Wear Blue for World Autism Day</w:t>
      </w:r>
    </w:p>
    <w:p w14:paraId="76DF4BA6" w14:textId="604108E5" w:rsidR="00320CF1" w:rsidRPr="00A13DA4" w:rsidRDefault="00320CF1" w:rsidP="001C49BB">
      <w:pPr>
        <w:pStyle w:val="ListParagraph"/>
        <w:ind w:left="1440"/>
        <w:rPr>
          <w:rFonts w:ascii="Times New Roman" w:eastAsia="Times" w:hAnsi="Times New Roman" w:cs="Times New Roman"/>
          <w:sz w:val="24"/>
          <w:szCs w:val="24"/>
        </w:rPr>
      </w:pPr>
    </w:p>
    <w:sectPr w:rsidR="00320CF1" w:rsidRPr="00A13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8A4273"/>
    <w:multiLevelType w:val="hybridMultilevel"/>
    <w:tmpl w:val="0A443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D5DDE"/>
    <w:multiLevelType w:val="hybridMultilevel"/>
    <w:tmpl w:val="BDB66D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NK0FAD6hQrktAAAA"/>
  </w:docVars>
  <w:rsids>
    <w:rsidRoot w:val="45FE58A2"/>
    <w:rsid w:val="00066AE2"/>
    <w:rsid w:val="00080F89"/>
    <w:rsid w:val="000F0D5B"/>
    <w:rsid w:val="000F7B1B"/>
    <w:rsid w:val="001035C1"/>
    <w:rsid w:val="00112F21"/>
    <w:rsid w:val="00155EF4"/>
    <w:rsid w:val="00180F49"/>
    <w:rsid w:val="001846CA"/>
    <w:rsid w:val="001B406C"/>
    <w:rsid w:val="001C49BB"/>
    <w:rsid w:val="001D21A3"/>
    <w:rsid w:val="001E06A6"/>
    <w:rsid w:val="001E532D"/>
    <w:rsid w:val="00271B77"/>
    <w:rsid w:val="00287226"/>
    <w:rsid w:val="00287963"/>
    <w:rsid w:val="002A3A15"/>
    <w:rsid w:val="002B068C"/>
    <w:rsid w:val="002B0979"/>
    <w:rsid w:val="002B0C3F"/>
    <w:rsid w:val="002D1000"/>
    <w:rsid w:val="00320CF1"/>
    <w:rsid w:val="0033248C"/>
    <w:rsid w:val="003443DB"/>
    <w:rsid w:val="0035329F"/>
    <w:rsid w:val="003C73A2"/>
    <w:rsid w:val="003F207C"/>
    <w:rsid w:val="00407B59"/>
    <w:rsid w:val="004151A8"/>
    <w:rsid w:val="00443101"/>
    <w:rsid w:val="00450D3B"/>
    <w:rsid w:val="00462241"/>
    <w:rsid w:val="00493374"/>
    <w:rsid w:val="004A28F1"/>
    <w:rsid w:val="004A5B5F"/>
    <w:rsid w:val="00510493"/>
    <w:rsid w:val="005414F9"/>
    <w:rsid w:val="00544523"/>
    <w:rsid w:val="00566E91"/>
    <w:rsid w:val="0057581E"/>
    <w:rsid w:val="00593BCC"/>
    <w:rsid w:val="005A1DC8"/>
    <w:rsid w:val="006017E8"/>
    <w:rsid w:val="00602132"/>
    <w:rsid w:val="00610DFF"/>
    <w:rsid w:val="00621254"/>
    <w:rsid w:val="006337DD"/>
    <w:rsid w:val="00637822"/>
    <w:rsid w:val="00637C17"/>
    <w:rsid w:val="00661E90"/>
    <w:rsid w:val="006B03BB"/>
    <w:rsid w:val="006C2349"/>
    <w:rsid w:val="006D5782"/>
    <w:rsid w:val="006E5C2C"/>
    <w:rsid w:val="00701D56"/>
    <w:rsid w:val="007041DF"/>
    <w:rsid w:val="00716B1B"/>
    <w:rsid w:val="00727BED"/>
    <w:rsid w:val="00767EE8"/>
    <w:rsid w:val="00772E76"/>
    <w:rsid w:val="007744DD"/>
    <w:rsid w:val="0079602C"/>
    <w:rsid w:val="007B78CE"/>
    <w:rsid w:val="007C4868"/>
    <w:rsid w:val="007D48C0"/>
    <w:rsid w:val="007F4DA3"/>
    <w:rsid w:val="008361AB"/>
    <w:rsid w:val="008415B9"/>
    <w:rsid w:val="00847F84"/>
    <w:rsid w:val="0088173B"/>
    <w:rsid w:val="008C017F"/>
    <w:rsid w:val="008C7243"/>
    <w:rsid w:val="00931400"/>
    <w:rsid w:val="00931A1F"/>
    <w:rsid w:val="009455E1"/>
    <w:rsid w:val="00951299"/>
    <w:rsid w:val="00963FB7"/>
    <w:rsid w:val="009935E1"/>
    <w:rsid w:val="009F7447"/>
    <w:rsid w:val="00A13DA4"/>
    <w:rsid w:val="00A15330"/>
    <w:rsid w:val="00A2052C"/>
    <w:rsid w:val="00A464A3"/>
    <w:rsid w:val="00A56E52"/>
    <w:rsid w:val="00A611E2"/>
    <w:rsid w:val="00A93FDB"/>
    <w:rsid w:val="00AD1284"/>
    <w:rsid w:val="00AE699D"/>
    <w:rsid w:val="00B05C70"/>
    <w:rsid w:val="00B14F7E"/>
    <w:rsid w:val="00B531A4"/>
    <w:rsid w:val="00BA4AC0"/>
    <w:rsid w:val="00BB0457"/>
    <w:rsid w:val="00BB100C"/>
    <w:rsid w:val="00BB4D9A"/>
    <w:rsid w:val="00BD3E50"/>
    <w:rsid w:val="00BD6F45"/>
    <w:rsid w:val="00C03236"/>
    <w:rsid w:val="00C11EB2"/>
    <w:rsid w:val="00C14AED"/>
    <w:rsid w:val="00C45894"/>
    <w:rsid w:val="00C47703"/>
    <w:rsid w:val="00C62110"/>
    <w:rsid w:val="00C745EB"/>
    <w:rsid w:val="00CA4F68"/>
    <w:rsid w:val="00CD4462"/>
    <w:rsid w:val="00CF2538"/>
    <w:rsid w:val="00D01C0C"/>
    <w:rsid w:val="00D23987"/>
    <w:rsid w:val="00D458DF"/>
    <w:rsid w:val="00D626BD"/>
    <w:rsid w:val="00D75DA5"/>
    <w:rsid w:val="00D76B0E"/>
    <w:rsid w:val="00DA4BA6"/>
    <w:rsid w:val="00DA59E8"/>
    <w:rsid w:val="00DB5CCD"/>
    <w:rsid w:val="00DC13B2"/>
    <w:rsid w:val="00E02C58"/>
    <w:rsid w:val="00E06CF3"/>
    <w:rsid w:val="00E2130D"/>
    <w:rsid w:val="00E339B9"/>
    <w:rsid w:val="00EA2188"/>
    <w:rsid w:val="00EE4732"/>
    <w:rsid w:val="00EE67A0"/>
    <w:rsid w:val="00F11B4A"/>
    <w:rsid w:val="00F22E0B"/>
    <w:rsid w:val="00F617E4"/>
    <w:rsid w:val="00F675B3"/>
    <w:rsid w:val="00FA17A3"/>
    <w:rsid w:val="00FB7A7B"/>
    <w:rsid w:val="00FD2CF3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  <w:style w:type="character" w:styleId="Hyperlink">
    <w:name w:val="Hyperlink"/>
    <w:basedOn w:val="DefaultParagraphFont"/>
    <w:uiPriority w:val="99"/>
    <w:unhideWhenUsed/>
    <w:rsid w:val="000F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6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arianne Millsap</cp:lastModifiedBy>
  <cp:revision>2</cp:revision>
  <cp:lastPrinted>2021-12-11T20:20:00Z</cp:lastPrinted>
  <dcterms:created xsi:type="dcterms:W3CDTF">2022-03-09T14:48:00Z</dcterms:created>
  <dcterms:modified xsi:type="dcterms:W3CDTF">2022-03-09T14:48:00Z</dcterms:modified>
</cp:coreProperties>
</file>